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209B" w:rsidP="00FF7815" w:rsidRDefault="0038650C" w14:paraId="442B7598" w14:textId="4B25AFAC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:rsidRPr="00DA175F" w:rsidR="00DA175F" w:rsidP="00DA175F" w:rsidRDefault="00663931" w14:paraId="55B62DCD" w14:textId="4DA726E4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Pr="00DA175F" w:rsid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:rsidRPr="00DA175F" w:rsidR="00DA175F" w:rsidP="00DA175F" w:rsidRDefault="00DA175F" w14:paraId="2FD50C1C" w14:textId="77777777">
      <w:pPr>
        <w:jc w:val="center"/>
        <w:rPr>
          <w:rFonts w:ascii="Times New Roman" w:hAnsi="Times New Roman" w:cs="Times New Roman"/>
          <w:b/>
        </w:rPr>
      </w:pPr>
    </w:p>
    <w:p w:rsidRPr="00DA175F" w:rsidR="00DA175F" w:rsidP="00DA175F" w:rsidRDefault="000D0E6D" w14:paraId="52117442" w14:textId="33B74CEA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ovember 10</w:t>
      </w:r>
      <w:r w:rsidRPr="00FD521D" w:rsidR="00FD521D">
        <w:rPr>
          <w:rFonts w:ascii="Times New Roman" w:hAnsi="Times New Roman" w:cs="Times New Roman"/>
          <w:b/>
        </w:rPr>
        <w:t>, 20</w:t>
      </w:r>
      <w:r w:rsidR="00B36C3B">
        <w:rPr>
          <w:rFonts w:ascii="Times New Roman" w:hAnsi="Times New Roman" w:cs="Times New Roman"/>
          <w:b/>
        </w:rPr>
        <w:t>20</w:t>
      </w:r>
    </w:p>
    <w:p w:rsidR="0042093A" w:rsidP="00DA175F" w:rsidRDefault="00DA175F" w14:paraId="2520FFC7" w14:textId="02A5DB27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:rsidR="00663931" w:rsidP="00DA175F" w:rsidRDefault="00663931" w14:paraId="2D98649C" w14:textId="77777777">
      <w:pPr>
        <w:jc w:val="center"/>
        <w:rPr>
          <w:rFonts w:ascii="Times New Roman" w:hAnsi="Times New Roman" w:cs="Times New Roman"/>
          <w:b/>
        </w:rPr>
      </w:pPr>
    </w:p>
    <w:p w:rsidRPr="00663931" w:rsidR="00663931" w:rsidP="00663931" w:rsidRDefault="00663931" w14:paraId="4A587DCD" w14:textId="2EEB16E5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 xml:space="preserve">OPLA </w:t>
      </w:r>
      <w:proofErr w:type="gramStart"/>
      <w:r w:rsidRPr="00663931">
        <w:rPr>
          <w:rFonts w:ascii="Times New Roman" w:hAnsi="Times New Roman" w:cs="Times New Roman"/>
        </w:rPr>
        <w:t>administratively-approved</w:t>
      </w:r>
      <w:proofErr w:type="gramEnd"/>
      <w:r w:rsidRPr="00663931">
        <w:rPr>
          <w:rFonts w:ascii="Times New Roman" w:hAnsi="Times New Roman" w:cs="Times New Roman"/>
        </w:rPr>
        <w:t xml:space="preserve">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:rsidR="005F157D" w:rsidP="0042093A" w:rsidRDefault="005F157D" w14:paraId="3E88B9A2" w14:textId="77777777">
      <w:pPr>
        <w:rPr>
          <w:rFonts w:ascii="Times New Roman" w:hAnsi="Times New Roman" w:cs="Times New Roman"/>
        </w:rPr>
      </w:pPr>
    </w:p>
    <w:tbl>
      <w:tblPr>
        <w:tblW w:w="13040" w:type="dxa"/>
        <w:tblLook w:val="04A0" w:firstRow="1" w:lastRow="0" w:firstColumn="1" w:lastColumn="0" w:noHBand="0" w:noVBand="1"/>
      </w:tblPr>
      <w:tblGrid>
        <w:gridCol w:w="1740"/>
        <w:gridCol w:w="3380"/>
        <w:gridCol w:w="1880"/>
        <w:gridCol w:w="3280"/>
        <w:gridCol w:w="2760"/>
      </w:tblGrid>
      <w:tr w:rsidRPr="000D0E6D" w:rsidR="000D0E6D" w:rsidTr="4CA39B6E" w14:paraId="36F87939" w14:textId="77777777">
        <w:trPr>
          <w:trHeight w:val="290"/>
          <w:tblHeader/>
        </w:trPr>
        <w:tc>
          <w:tcPr>
            <w:tcW w:w="17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60E6865D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</w:p>
        </w:tc>
        <w:tc>
          <w:tcPr>
            <w:tcW w:w="33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06BD7F1F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2EC279DE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</w:p>
        </w:tc>
        <w:tc>
          <w:tcPr>
            <w:tcW w:w="32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75C9F690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</w:p>
        </w:tc>
        <w:tc>
          <w:tcPr>
            <w:tcW w:w="2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6004E600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Affiliations</w:t>
            </w:r>
          </w:p>
        </w:tc>
      </w:tr>
      <w:tr w:rsidRPr="000D0E6D" w:rsidR="000D0E6D" w:rsidTr="4CA39B6E" w14:paraId="2187BA2C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754F56C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20020046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FC0C65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ris Martine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184E9E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30EA3C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3ADE7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airfax Realty of Silver Spring LLC (REO200200317)</w:t>
            </w:r>
          </w:p>
        </w:tc>
      </w:tr>
      <w:tr w:rsidRPr="000D0E6D" w:rsidR="000D0E6D" w:rsidTr="4CA39B6E" w14:paraId="102C5666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6EFDFFC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20020481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14A4E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icia Lev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AAAFE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4CF03BC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731E50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PTIME REALTY LLC (REO98375071)</w:t>
            </w:r>
          </w:p>
        </w:tc>
      </w:tr>
      <w:tr w:rsidRPr="000D0E6D" w:rsidR="000D0E6D" w:rsidTr="4CA39B6E" w14:paraId="283632B7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0FFB4F8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20020531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72620D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abriel Melrod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4CC7BB0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55F590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5E75F0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DFIN CORPORATION (REO98366899)</w:t>
            </w:r>
          </w:p>
        </w:tc>
      </w:tr>
      <w:tr w:rsidRPr="000D0E6D" w:rsidR="000D0E6D" w:rsidTr="4CA39B6E" w14:paraId="35669196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42446AC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20020501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5C1150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proofErr w:type="spellStart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sael</w:t>
            </w:r>
            <w:proofErr w:type="spellEnd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 Martine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B50AB5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0CA4E3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C26BE7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 LLC (REO98377422)</w:t>
            </w:r>
          </w:p>
        </w:tc>
      </w:tr>
      <w:tr w:rsidRPr="000D0E6D" w:rsidR="000D0E6D" w:rsidTr="4CA39B6E" w14:paraId="63C75D92" w14:textId="77777777">
        <w:trPr>
          <w:trHeight w:val="84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3AEBE89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20020309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747563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Jason </w:t>
            </w:r>
            <w:proofErr w:type="spellStart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romir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6C3D9B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283475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154F852" w14:textId="2C29674E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4CA39B6E" w:rsidR="000D0E6D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  <w:t>CERTIFIED REALTY GROUP, LLC</w:t>
            </w:r>
            <w:r w:rsidRPr="4CA39B6E" w:rsidR="10B7A4F1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4CA39B6E" w:rsidR="000D0E6D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  <w:t xml:space="preserve"> (REO98377663)</w:t>
            </w:r>
          </w:p>
        </w:tc>
      </w:tr>
      <w:tr w:rsidRPr="000D0E6D" w:rsidR="000D0E6D" w:rsidTr="4CA39B6E" w14:paraId="63B61115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725D869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986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9009BC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ia Hurtado Rodrigue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76419B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63C9E0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E879D9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ANES REALTY INC (REO23122)</w:t>
            </w:r>
          </w:p>
        </w:tc>
      </w:tr>
      <w:tr w:rsidRPr="000D0E6D" w:rsidR="000D0E6D" w:rsidTr="4CA39B6E" w14:paraId="75C86DF9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5ABA41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995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66DA50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elvin Pit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761E07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0ED92B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52273F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Pr="000D0E6D" w:rsidR="000D0E6D" w:rsidTr="4CA39B6E" w14:paraId="2106086D" w14:textId="77777777">
        <w:trPr>
          <w:trHeight w:val="84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252FEB1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306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A5A67C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an Reiman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94B633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C2A9B8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99DAD1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CENEARNEY ASSOCIATES INC. (REO94076)</w:t>
            </w:r>
          </w:p>
        </w:tc>
      </w:tr>
      <w:tr w:rsidRPr="000D0E6D" w:rsidR="000D0E6D" w:rsidTr="4CA39B6E" w14:paraId="72CB5F04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7F7DF2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9836451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DCCD5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proofErr w:type="spellStart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Yuichiro</w:t>
            </w:r>
            <w:proofErr w:type="spellEnd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 Fujiyam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618B7C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D4F9CB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423B2A1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USKI PROPERTIES LLC (REO98377716)</w:t>
            </w:r>
          </w:p>
        </w:tc>
      </w:tr>
      <w:tr w:rsidRPr="000D0E6D" w:rsidR="000D0E6D" w:rsidTr="4CA39B6E" w14:paraId="29F2A140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7F091D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633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BB9E97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Frederick </w:t>
            </w:r>
            <w:proofErr w:type="spellStart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wartzbaugh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463F17A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D7A76A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E276FA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Pr="000D0E6D" w:rsidR="000D0E6D" w:rsidTr="4CA39B6E" w14:paraId="3ABD8271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5C20D05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554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1E58D5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zekiel Mungo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E6D415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070798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45F3F2F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IRECT ENTERPRISES, LLC (REO98361540)</w:t>
            </w:r>
          </w:p>
        </w:tc>
      </w:tr>
      <w:tr w:rsidRPr="000D0E6D" w:rsidR="000D0E6D" w:rsidTr="4CA39B6E" w14:paraId="656E069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1341FB2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461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54DA3D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illiam Shankli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E928B2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6F1252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C2BBFE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URRELL INC (REO16052)</w:t>
            </w:r>
          </w:p>
        </w:tc>
      </w:tr>
      <w:tr w:rsidRPr="000D0E6D" w:rsidR="000D0E6D" w:rsidTr="4CA39B6E" w14:paraId="56801F8C" w14:textId="77777777">
        <w:trPr>
          <w:trHeight w:val="84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48FFAA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948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33C833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rah Smith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383580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0D41BF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440D6E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CENEARNEY ASSOCIATES REFERRAL, INC. (REO98367850)</w:t>
            </w:r>
          </w:p>
        </w:tc>
      </w:tr>
      <w:tr w:rsidRPr="000D0E6D" w:rsidR="000D0E6D" w:rsidTr="4CA39B6E" w14:paraId="77F1EAB0" w14:textId="77777777">
        <w:trPr>
          <w:trHeight w:val="84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0C47255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556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070282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ean Augusti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9C1978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2DE8EF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F20C9F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INKSCALE REALTY DC METRO, INC. (REO98370416)</w:t>
            </w:r>
          </w:p>
        </w:tc>
      </w:tr>
      <w:tr w:rsidRPr="000D0E6D" w:rsidR="000D0E6D" w:rsidTr="4CA39B6E" w14:paraId="73A48055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16C564D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495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DBA4C2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eeraj Sharm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F08F31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561F7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4A60839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ENFED REALTY LLC (REO98364409)</w:t>
            </w:r>
          </w:p>
        </w:tc>
      </w:tr>
      <w:tr w:rsidRPr="000D0E6D" w:rsidR="000D0E6D" w:rsidTr="4CA39B6E" w14:paraId="748B71AC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08DC263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20020326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0B367E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an Hendrick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DA59A7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5231AF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ECDB45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ITY PROPERTIES, LLC. (REO98364561)</w:t>
            </w:r>
          </w:p>
        </w:tc>
      </w:tr>
      <w:tr w:rsidRPr="000D0E6D" w:rsidR="000D0E6D" w:rsidTr="4CA39B6E" w14:paraId="562C0115" w14:textId="77777777">
        <w:trPr>
          <w:trHeight w:val="84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2494C30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9837803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A0BB56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cott </w:t>
            </w:r>
            <w:proofErr w:type="spellStart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abean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E3ABE3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E9FBAE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0D27DA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enant Representation Associates, Inc. (REO200200456)</w:t>
            </w:r>
          </w:p>
        </w:tc>
      </w:tr>
      <w:tr w:rsidRPr="000D0E6D" w:rsidR="000D0E6D" w:rsidTr="4CA39B6E" w14:paraId="3F4E2A45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713255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70344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2F885F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QUICK SELL REALTY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33735D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818161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4F13A28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NDEEP KUMAR (BR703448)</w:t>
            </w:r>
          </w:p>
        </w:tc>
      </w:tr>
      <w:tr w:rsidRPr="000D0E6D" w:rsidR="000D0E6D" w:rsidTr="4CA39B6E" w14:paraId="1B5B46E5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34B8792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20020177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40B953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ndrew Buchan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B6861F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E82BAF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84B49C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SMD, LLC (REO200200652)</w:t>
            </w:r>
          </w:p>
        </w:tc>
      </w:tr>
      <w:tr w:rsidRPr="000D0E6D" w:rsidR="000D0E6D" w:rsidTr="4CA39B6E" w14:paraId="03B1F124" w14:textId="77777777">
        <w:trPr>
          <w:trHeight w:val="84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17BB779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863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0DE8934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exander Chole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E6620E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1F09BE5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3D73FA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FLAT FEE </w:t>
            </w:r>
            <w:proofErr w:type="gramStart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ANDLORD,LLC</w:t>
            </w:r>
            <w:proofErr w:type="gramEnd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 (REO98373601)</w:t>
            </w:r>
          </w:p>
        </w:tc>
      </w:tr>
      <w:tr w:rsidRPr="000D0E6D" w:rsidR="000D0E6D" w:rsidTr="4CA39B6E" w14:paraId="6DEFDE01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5C7CB52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20020458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73DEF5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Diana </w:t>
            </w:r>
            <w:proofErr w:type="spellStart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ndriola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E14689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4FFE918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422966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ITY PROPERTIES, LLC. (REO98364561)</w:t>
            </w:r>
          </w:p>
        </w:tc>
      </w:tr>
      <w:tr w:rsidRPr="000D0E6D" w:rsidR="000D0E6D" w:rsidTr="4CA39B6E" w14:paraId="0F9EDA0D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2624B36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6799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6902D3E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haron Brow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C871C5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656A8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557F4C4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 LLC (REO98377422)</w:t>
            </w:r>
          </w:p>
        </w:tc>
      </w:tr>
      <w:tr w:rsidRPr="000D0E6D" w:rsidR="000D0E6D" w:rsidTr="4CA39B6E" w14:paraId="386B9595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0D0E6D" w:rsidR="000D0E6D" w:rsidP="000D0E6D" w:rsidRDefault="000D0E6D" w14:paraId="5C1FE16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20020545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4E177E4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proofErr w:type="spellStart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aronda</w:t>
            </w:r>
            <w:proofErr w:type="spellEnd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 Pryo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7654D47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2F67D58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0D0E6D" w:rsidR="000D0E6D" w:rsidP="000D0E6D" w:rsidRDefault="000D0E6D" w14:paraId="3D77CFC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proofErr w:type="spellStart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ingstowne</w:t>
            </w:r>
            <w:proofErr w:type="spellEnd"/>
            <w:r w:rsidRPr="000D0E6D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 Realty Group, LLC (REO200200579)</w:t>
            </w:r>
          </w:p>
        </w:tc>
      </w:tr>
    </w:tbl>
    <w:p w:rsidR="00DA175F" w:rsidP="00DA175F" w:rsidRDefault="00DA175F" w14:paraId="463D20DD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12878909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25DDD359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142A6215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9714EE" w:rsidRDefault="009714EE" w14:paraId="05C52657" w14:textId="77777777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:rsidR="009714EE" w:rsidP="009714EE" w:rsidRDefault="009714EE" w14:paraId="6D9707E0" w14:textId="26B08AB0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:rsidR="009714EE" w:rsidP="009714EE" w:rsidRDefault="00CE34E9" w14:paraId="74A0D99C" w14:textId="6487456B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0D0E6D">
        <w:rPr>
          <w:rFonts w:ascii="Times New Roman" w:hAnsi="Times New Roman" w:cs="Times New Roman"/>
        </w:rPr>
        <w:t>November 10</w:t>
      </w:r>
      <w:bookmarkStart w:name="_GoBack" w:id="0"/>
      <w:bookmarkEnd w:id="0"/>
      <w:r w:rsidRPr="00B36C3B" w:rsidR="00B36C3B">
        <w:rPr>
          <w:rFonts w:ascii="Times New Roman" w:hAnsi="Times New Roman" w:cs="Times New Roman"/>
        </w:rPr>
        <w:t>, 2020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7F66" w:rsidP="00BE55D9" w:rsidRDefault="00FC7F66" w14:paraId="0AD28A96" w14:textId="77777777">
      <w:r>
        <w:separator/>
      </w:r>
    </w:p>
  </w:endnote>
  <w:endnote w:type="continuationSeparator" w:id="0">
    <w:p w:rsidR="00FC7F66" w:rsidP="00BE55D9" w:rsidRDefault="00FC7F66" w14:paraId="13C3BB2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7F66" w:rsidP="00AE447B" w:rsidRDefault="00FC7F66" w14:paraId="4ACBCA80" w14:textId="4EDD3AD9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7F66" w:rsidP="00BE55D9" w:rsidRDefault="00FC7F66" w14:paraId="216F0BDF" w14:textId="77777777">
      <w:r>
        <w:separator/>
      </w:r>
    </w:p>
  </w:footnote>
  <w:footnote w:type="continuationSeparator" w:id="0">
    <w:p w:rsidR="00FC7F66" w:rsidP="00BE55D9" w:rsidRDefault="00FC7F66" w14:paraId="484360C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FC7F66" w:rsidP="00BE55D9" w:rsidRDefault="00663931" w14:paraId="339606A8" w14:textId="59EDA18E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2055383227"/>
        <w:docPartObj>
          <w:docPartGallery w:val="Watermarks"/>
          <w:docPartUnique/>
        </w:docPartObj>
      </w:sdtPr>
      <w:sdtEndPr/>
      <w:sdtContent>
        <w:r w:rsidR="000D0E6D">
          <w:rPr>
            <w:noProof/>
          </w:rPr>
          <w:pict w14:anchorId="7F089D1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spid="_x0000_s53253" o:allowincell="f" fillcolor="silver" stroked="f" type="#_x0000_t136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hdrShapeDefaults>
    <o:shapedefaults v:ext="edit" spidmax="53254"/>
    <o:shapelayout v:ext="edit">
      <o:idmap v:ext="edit" data="5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434F"/>
    <w:rsid w:val="00040244"/>
    <w:rsid w:val="000414B4"/>
    <w:rsid w:val="000530D2"/>
    <w:rsid w:val="00060E2A"/>
    <w:rsid w:val="000C07BC"/>
    <w:rsid w:val="000D077F"/>
    <w:rsid w:val="000D0E6D"/>
    <w:rsid w:val="000D7179"/>
    <w:rsid w:val="000E6CF0"/>
    <w:rsid w:val="001056E8"/>
    <w:rsid w:val="00136C7E"/>
    <w:rsid w:val="0014437A"/>
    <w:rsid w:val="001663FF"/>
    <w:rsid w:val="001853D0"/>
    <w:rsid w:val="001A589E"/>
    <w:rsid w:val="001D7EB0"/>
    <w:rsid w:val="001F0E5C"/>
    <w:rsid w:val="001F624D"/>
    <w:rsid w:val="00204068"/>
    <w:rsid w:val="0020470C"/>
    <w:rsid w:val="00211A81"/>
    <w:rsid w:val="00215FA2"/>
    <w:rsid w:val="00240988"/>
    <w:rsid w:val="002428BD"/>
    <w:rsid w:val="00275BE6"/>
    <w:rsid w:val="002931BC"/>
    <w:rsid w:val="002A3017"/>
    <w:rsid w:val="002B23C8"/>
    <w:rsid w:val="002E20DD"/>
    <w:rsid w:val="002F1E44"/>
    <w:rsid w:val="003301EC"/>
    <w:rsid w:val="003474E4"/>
    <w:rsid w:val="00365685"/>
    <w:rsid w:val="00370936"/>
    <w:rsid w:val="0038650C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D2F10"/>
    <w:rsid w:val="004E6779"/>
    <w:rsid w:val="00515085"/>
    <w:rsid w:val="00524D1A"/>
    <w:rsid w:val="00526D60"/>
    <w:rsid w:val="00541341"/>
    <w:rsid w:val="00550FF8"/>
    <w:rsid w:val="0055552D"/>
    <w:rsid w:val="005A4156"/>
    <w:rsid w:val="005B7A7A"/>
    <w:rsid w:val="005F157D"/>
    <w:rsid w:val="005F44E3"/>
    <w:rsid w:val="006558D3"/>
    <w:rsid w:val="00663931"/>
    <w:rsid w:val="006915A5"/>
    <w:rsid w:val="006E015A"/>
    <w:rsid w:val="006F4EF4"/>
    <w:rsid w:val="00704203"/>
    <w:rsid w:val="007258A8"/>
    <w:rsid w:val="007D73BC"/>
    <w:rsid w:val="007E5608"/>
    <w:rsid w:val="007F157F"/>
    <w:rsid w:val="007F4998"/>
    <w:rsid w:val="008025DA"/>
    <w:rsid w:val="00827362"/>
    <w:rsid w:val="0084659C"/>
    <w:rsid w:val="0086108D"/>
    <w:rsid w:val="008656BF"/>
    <w:rsid w:val="00877FAB"/>
    <w:rsid w:val="008858E3"/>
    <w:rsid w:val="008A3AC5"/>
    <w:rsid w:val="008B441A"/>
    <w:rsid w:val="008B74FF"/>
    <w:rsid w:val="008C680D"/>
    <w:rsid w:val="008F11A8"/>
    <w:rsid w:val="009014DD"/>
    <w:rsid w:val="00911692"/>
    <w:rsid w:val="00957BD7"/>
    <w:rsid w:val="009714EE"/>
    <w:rsid w:val="009A67BB"/>
    <w:rsid w:val="009A79F1"/>
    <w:rsid w:val="009B5E1A"/>
    <w:rsid w:val="009B7AED"/>
    <w:rsid w:val="009D1415"/>
    <w:rsid w:val="009D50AB"/>
    <w:rsid w:val="009F3CA7"/>
    <w:rsid w:val="00A11B34"/>
    <w:rsid w:val="00A16396"/>
    <w:rsid w:val="00A26AC0"/>
    <w:rsid w:val="00A27F26"/>
    <w:rsid w:val="00A5247B"/>
    <w:rsid w:val="00A673EE"/>
    <w:rsid w:val="00A8240E"/>
    <w:rsid w:val="00AA00C2"/>
    <w:rsid w:val="00AD03C4"/>
    <w:rsid w:val="00AD312E"/>
    <w:rsid w:val="00AD5A0F"/>
    <w:rsid w:val="00AE1E25"/>
    <w:rsid w:val="00AE447B"/>
    <w:rsid w:val="00B0239E"/>
    <w:rsid w:val="00B1418D"/>
    <w:rsid w:val="00B178B0"/>
    <w:rsid w:val="00B36C3B"/>
    <w:rsid w:val="00B533CF"/>
    <w:rsid w:val="00BE55D9"/>
    <w:rsid w:val="00BF286A"/>
    <w:rsid w:val="00C23FF1"/>
    <w:rsid w:val="00C24583"/>
    <w:rsid w:val="00C435C3"/>
    <w:rsid w:val="00C52A14"/>
    <w:rsid w:val="00C93D2C"/>
    <w:rsid w:val="00CE34E9"/>
    <w:rsid w:val="00CF2147"/>
    <w:rsid w:val="00D1614E"/>
    <w:rsid w:val="00D73DA4"/>
    <w:rsid w:val="00D83A5C"/>
    <w:rsid w:val="00D871CB"/>
    <w:rsid w:val="00D94751"/>
    <w:rsid w:val="00D961CD"/>
    <w:rsid w:val="00DA175F"/>
    <w:rsid w:val="00DA4F8B"/>
    <w:rsid w:val="00DE1ADD"/>
    <w:rsid w:val="00DF67C8"/>
    <w:rsid w:val="00E13200"/>
    <w:rsid w:val="00E214A5"/>
    <w:rsid w:val="00E31DC5"/>
    <w:rsid w:val="00E32F3A"/>
    <w:rsid w:val="00E4469E"/>
    <w:rsid w:val="00E579BB"/>
    <w:rsid w:val="00E7479F"/>
    <w:rsid w:val="00EB2E00"/>
    <w:rsid w:val="00EF6A5F"/>
    <w:rsid w:val="00F26D43"/>
    <w:rsid w:val="00F3724C"/>
    <w:rsid w:val="00F47BBD"/>
    <w:rsid w:val="00F51B2F"/>
    <w:rsid w:val="00F94991"/>
    <w:rsid w:val="00F95C32"/>
    <w:rsid w:val="00FB3EB5"/>
    <w:rsid w:val="00FC526B"/>
    <w:rsid w:val="00FC7F66"/>
    <w:rsid w:val="00FD521D"/>
    <w:rsid w:val="00FF7815"/>
    <w:rsid w:val="10B7A4F1"/>
    <w:rsid w:val="4CA39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3254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glossaryDocument" Target="/word/glossary/document.xml" Id="Rf1cb80a1f406442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80df9-2725-4c8a-a193-d569f399f933}"/>
      </w:docPartPr>
      <w:docPartBody>
        <w:p w14:paraId="4CA39B6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ED8EB4-E8CC-473B-832E-CEE818C1820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Link Strategic Partner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Guest User</lastModifiedBy>
  <revision>3</revision>
  <lastPrinted>2020-01-08T19:49:00.0000000Z</lastPrinted>
  <dcterms:created xsi:type="dcterms:W3CDTF">2020-11-03T16:12:00.0000000Z</dcterms:created>
  <dcterms:modified xsi:type="dcterms:W3CDTF">2020-11-10T03:57:23.3677333Z</dcterms:modified>
</coreProperties>
</file>